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3C0C5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184732E4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E7808D3" w14:textId="77777777" w:rsidR="007F2180" w:rsidRPr="00E55404" w:rsidRDefault="00E554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5DF7891A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C538D6C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C65666A" w14:textId="77777777" w:rsidR="007F2180" w:rsidRDefault="008D28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4916C5DA" w14:textId="77777777" w:rsidR="007F2180" w:rsidRDefault="008D28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09B111C4" w14:textId="77777777" w:rsidR="007F2180" w:rsidRDefault="008D28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69035050" w14:textId="59E450C5" w:rsidR="007F2180" w:rsidRDefault="008D28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26FB740E" w14:textId="6523A95D" w:rsidR="006A7447" w:rsidRDefault="006A7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3F2CEB2C" w14:textId="5B9481E7" w:rsidR="007F2180" w:rsidRDefault="006A7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</w:t>
      </w:r>
      <w:r w:rsidR="008D28B7"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3946D638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6D94F703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06D511AC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713B665" w14:textId="60C12F08" w:rsidR="007F2180" w:rsidRDefault="00E554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8D28B7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6A7447">
        <w:rPr>
          <w:rFonts w:ascii="Arial" w:eastAsia="Arial" w:hAnsi="Arial" w:cs="Arial"/>
          <w:b/>
          <w:sz w:val="20"/>
          <w:lang w:val="en-US" w:eastAsia="en-US" w:bidi="en-US"/>
        </w:rPr>
        <w:t>[</w:t>
      </w:r>
      <w:r w:rsidR="006A7447" w:rsidRPr="00E55404">
        <w:rPr>
          <w:rFonts w:ascii="Arial" w:eastAsia="Arial" w:hAnsi="Arial" w:cs="Arial"/>
          <w:b/>
          <w:noProof/>
          <w:sz w:val="20"/>
          <w:lang w:val="en-US" w:eastAsia="en-US" w:bidi="en-US"/>
        </w:rPr>
        <w:t>COMPANY</w:t>
      </w:r>
      <w:r w:rsidR="006A7447">
        <w:rPr>
          <w:rFonts w:ascii="Arial" w:eastAsia="Arial" w:hAnsi="Arial" w:cs="Arial"/>
          <w:b/>
          <w:sz w:val="20"/>
          <w:lang w:val="en-US" w:eastAsia="en-US" w:bidi="en-US"/>
        </w:rPr>
        <w:t xml:space="preserve">] OFFERS OUR </w:t>
      </w:r>
      <w:r w:rsidR="008D28B7">
        <w:rPr>
          <w:rFonts w:ascii="Arial" w:eastAsia="Arial" w:hAnsi="Arial" w:cs="Arial"/>
          <w:b/>
          <w:sz w:val="20"/>
          <w:lang w:val="en-US" w:eastAsia="en-US" w:bidi="en-US"/>
        </w:rPr>
        <w:t>EMPLOYEE</w:t>
      </w:r>
      <w:r w:rsidR="006A7447">
        <w:rPr>
          <w:rFonts w:ascii="Arial" w:eastAsia="Arial" w:hAnsi="Arial" w:cs="Arial"/>
          <w:b/>
          <w:sz w:val="20"/>
          <w:lang w:val="en-US" w:eastAsia="en-US" w:bidi="en-US"/>
        </w:rPr>
        <w:t>S A</w:t>
      </w:r>
      <w:r w:rsidR="008D28B7">
        <w:rPr>
          <w:rFonts w:ascii="Arial" w:eastAsia="Arial" w:hAnsi="Arial" w:cs="Arial"/>
          <w:b/>
          <w:sz w:val="20"/>
          <w:lang w:val="en-US" w:eastAsia="en-US" w:bidi="en-US"/>
        </w:rPr>
        <w:t xml:space="preserve"> DISCOUNT </w:t>
      </w:r>
    </w:p>
    <w:p w14:paraId="0A492267" w14:textId="77777777" w:rsidR="007F2180" w:rsidRDefault="008D28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32B97780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102A382E" w14:textId="2BB4C700" w:rsidR="007F2180" w:rsidRPr="00E55404" w:rsidRDefault="006A744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A</w:t>
      </w:r>
      <w:r w:rsidRPr="00E55404">
        <w:rPr>
          <w:rFonts w:ascii="Arial" w:eastAsia="Arial" w:hAnsi="Arial" w:cs="Arial"/>
          <w:noProof/>
          <w:lang w:val="en-US" w:eastAsia="en-US" w:bidi="en-US"/>
        </w:rPr>
        <w:t xml:space="preserve">s their way of </w:t>
      </w:r>
      <w:r>
        <w:rPr>
          <w:rFonts w:ascii="Arial" w:eastAsia="Arial" w:hAnsi="Arial" w:cs="Arial"/>
          <w:noProof/>
          <w:lang w:val="en-US" w:eastAsia="en-US" w:bidi="en-US"/>
        </w:rPr>
        <w:t>bidd</w:t>
      </w:r>
      <w:r w:rsidRPr="00E55404">
        <w:rPr>
          <w:rFonts w:ascii="Arial" w:eastAsia="Arial" w:hAnsi="Arial" w:cs="Arial"/>
          <w:noProof/>
          <w:lang w:val="en-US" w:eastAsia="en-US" w:bidi="en-US"/>
        </w:rPr>
        <w:t>ing</w:t>
      </w:r>
      <w:r>
        <w:rPr>
          <w:rFonts w:ascii="Arial" w:eastAsia="Arial" w:hAnsi="Arial" w:cs="Arial"/>
          <w:lang w:val="en-US" w:eastAsia="en-US" w:bidi="en-US"/>
        </w:rPr>
        <w:t xml:space="preserve"> us </w:t>
      </w:r>
      <w:r w:rsidRPr="00E55404">
        <w:rPr>
          <w:rFonts w:ascii="Arial" w:eastAsia="Arial" w:hAnsi="Arial" w:cs="Arial"/>
          <w:noProof/>
          <w:lang w:val="en-US" w:eastAsia="en-US" w:bidi="en-US"/>
        </w:rPr>
        <w:t>all a Merry Christmas</w:t>
      </w:r>
      <w:r>
        <w:rPr>
          <w:rFonts w:ascii="Arial" w:eastAsia="Arial" w:hAnsi="Arial" w:cs="Arial"/>
          <w:lang w:val="en-US" w:eastAsia="en-US" w:bidi="en-US"/>
        </w:rPr>
        <w:t xml:space="preserve"> </w:t>
      </w:r>
      <w:r w:rsidR="008D28B7">
        <w:rPr>
          <w:rFonts w:ascii="Arial" w:eastAsia="Arial" w:hAnsi="Arial" w:cs="Arial"/>
          <w:lang w:val="en-US" w:eastAsia="en-US" w:bidi="en-US"/>
        </w:rPr>
        <w:t>[</w:t>
      </w:r>
      <w:r w:rsidR="008D28B7" w:rsidRPr="00E55404">
        <w:rPr>
          <w:rFonts w:ascii="Arial" w:eastAsia="Arial" w:hAnsi="Arial" w:cs="Arial"/>
          <w:noProof/>
          <w:lang w:val="en-US" w:eastAsia="en-US" w:bidi="en-US"/>
        </w:rPr>
        <w:t xml:space="preserve">COMPANY] has offered our employees a [%] discount on all merchandise purchased during the </w:t>
      </w:r>
      <w:r w:rsidR="00E55404">
        <w:rPr>
          <w:rFonts w:ascii="Arial" w:eastAsia="Arial" w:hAnsi="Arial" w:cs="Arial"/>
          <w:noProof/>
          <w:lang w:val="en-US" w:eastAsia="en-US" w:bidi="en-US"/>
        </w:rPr>
        <w:t>Festive</w:t>
      </w:r>
      <w:r w:rsidR="008D28B7" w:rsidRPr="00E55404">
        <w:rPr>
          <w:rFonts w:ascii="Arial" w:eastAsia="Arial" w:hAnsi="Arial" w:cs="Arial"/>
          <w:noProof/>
          <w:lang w:val="en-US" w:eastAsia="en-US" w:bidi="en-US"/>
        </w:rPr>
        <w:t xml:space="preserve"> season.</w:t>
      </w:r>
    </w:p>
    <w:p w14:paraId="3EB9E58C" w14:textId="77777777" w:rsidR="007F2180" w:rsidRPr="00E55404" w:rsidRDefault="007F218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lang w:val="en-US" w:eastAsia="en-US" w:bidi="en-US"/>
        </w:rPr>
      </w:pPr>
    </w:p>
    <w:p w14:paraId="7CA80578" w14:textId="2558C740" w:rsidR="007F2180" w:rsidRDefault="006A744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noProof/>
          <w:lang w:val="en-US" w:eastAsia="en-US" w:bidi="en-US"/>
        </w:rPr>
        <w:t>Y</w:t>
      </w:r>
      <w:r w:rsidR="008D28B7" w:rsidRPr="00E55404">
        <w:rPr>
          <w:rFonts w:ascii="Arial" w:eastAsia="Arial" w:hAnsi="Arial" w:cs="Arial"/>
          <w:noProof/>
          <w:lang w:val="en-US" w:eastAsia="en-US" w:bidi="en-US"/>
        </w:rPr>
        <w:t xml:space="preserve">ou must </w:t>
      </w:r>
      <w:r>
        <w:rPr>
          <w:rFonts w:ascii="Arial" w:eastAsia="Arial" w:hAnsi="Arial" w:cs="Arial"/>
          <w:noProof/>
          <w:lang w:val="en-US" w:eastAsia="en-US" w:bidi="en-US"/>
        </w:rPr>
        <w:t>show</w:t>
      </w:r>
      <w:r w:rsidR="008D28B7" w:rsidRPr="00E55404">
        <w:rPr>
          <w:rFonts w:ascii="Arial" w:eastAsia="Arial" w:hAnsi="Arial" w:cs="Arial"/>
          <w:noProof/>
          <w:lang w:val="en-US" w:eastAsia="en-US" w:bidi="en-US"/>
        </w:rPr>
        <w:t xml:space="preserve"> your employee identification card at the time of purchase</w:t>
      </w:r>
      <w:r>
        <w:rPr>
          <w:rFonts w:ascii="Arial" w:eastAsia="Arial" w:hAnsi="Arial" w:cs="Arial"/>
          <w:noProof/>
          <w:lang w:val="en-US" w:eastAsia="en-US" w:bidi="en-US"/>
        </w:rPr>
        <w:t>, i</w:t>
      </w:r>
      <w:r w:rsidRPr="00E55404">
        <w:rPr>
          <w:rFonts w:ascii="Arial" w:eastAsia="Arial" w:hAnsi="Arial" w:cs="Arial"/>
          <w:noProof/>
          <w:lang w:val="en-US" w:eastAsia="en-US" w:bidi="en-US"/>
        </w:rPr>
        <w:t>n order to receive this discount</w:t>
      </w:r>
      <w:r w:rsidR="008D28B7" w:rsidRPr="00E55404">
        <w:rPr>
          <w:rFonts w:ascii="Arial" w:eastAsia="Arial" w:hAnsi="Arial" w:cs="Arial"/>
          <w:noProof/>
          <w:lang w:val="en-US" w:eastAsia="en-US" w:bidi="en-US"/>
        </w:rPr>
        <w:t xml:space="preserve">. </w:t>
      </w:r>
      <w:r>
        <w:rPr>
          <w:rFonts w:ascii="Arial" w:eastAsia="Arial" w:hAnsi="Arial" w:cs="Arial"/>
          <w:noProof/>
          <w:lang w:val="en-US" w:eastAsia="en-US" w:bidi="en-US"/>
        </w:rPr>
        <w:t>[</w:t>
      </w:r>
      <w:r w:rsidRPr="00E55404">
        <w:rPr>
          <w:rFonts w:ascii="Arial" w:eastAsia="Arial" w:hAnsi="Arial" w:cs="Arial"/>
          <w:noProof/>
          <w:lang w:val="en-US" w:eastAsia="en-US" w:bidi="en-US"/>
        </w:rPr>
        <w:t>COMPANY]</w:t>
      </w:r>
      <w:r w:rsidR="008D28B7" w:rsidRPr="00E55404">
        <w:rPr>
          <w:rFonts w:ascii="Arial" w:eastAsia="Arial" w:hAnsi="Arial" w:cs="Arial"/>
          <w:noProof/>
          <w:lang w:val="en-US" w:eastAsia="en-US" w:bidi="en-US"/>
        </w:rPr>
        <w:t xml:space="preserve"> have also requested that you limit the use of this discount privilege to purchases made</w:t>
      </w:r>
      <w:r w:rsidR="008D28B7">
        <w:rPr>
          <w:rFonts w:ascii="Arial" w:eastAsia="Arial" w:hAnsi="Arial" w:cs="Arial"/>
          <w:lang w:val="en-US" w:eastAsia="en-US" w:bidi="en-US"/>
        </w:rPr>
        <w:t xml:space="preserve"> on your own behalf.</w:t>
      </w:r>
    </w:p>
    <w:p w14:paraId="54E6D616" w14:textId="77777777" w:rsidR="007F2180" w:rsidRDefault="007F218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6AFEFD2" w14:textId="04CFBB3C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04E9901" w14:textId="52509BA5" w:rsidR="006A7447" w:rsidRDefault="006A7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96FF270" w14:textId="77777777" w:rsidR="006A7447" w:rsidRDefault="006A7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6901F5D" w14:textId="3DB07666" w:rsidR="007F2180" w:rsidRDefault="009756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8D28B7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320FDE9F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5DC3734" w14:textId="62BB5FFC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95E2867" w14:textId="3C40D9CD" w:rsidR="006A7447" w:rsidRDefault="006A7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EF053E8" w14:textId="77777777" w:rsidR="006A7447" w:rsidRDefault="006A74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C3E9DA3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9321E3A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2BE70C2" w14:textId="77777777" w:rsidR="007F2180" w:rsidRDefault="008D28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0EF8AC94" w14:textId="77777777" w:rsidR="007F2180" w:rsidRDefault="008D28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75016508" w14:textId="77777777" w:rsidR="007F2180" w:rsidRDefault="008D28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518DD7BF" w14:textId="77777777" w:rsidR="007F2180" w:rsidRDefault="008D28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499A8D55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92CD2A4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799B279" w14:textId="77777777" w:rsidR="007F2180" w:rsidRDefault="007F21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7F2180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E6F322" w14:textId="77777777" w:rsidR="009E7945" w:rsidRDefault="009E7945">
      <w:r>
        <w:separator/>
      </w:r>
    </w:p>
  </w:endnote>
  <w:endnote w:type="continuationSeparator" w:id="0">
    <w:p w14:paraId="25DECBDA" w14:textId="77777777" w:rsidR="009E7945" w:rsidRDefault="009E7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B1ED8" w14:textId="77777777" w:rsidR="007F2180" w:rsidRDefault="008D28B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64B3E14" w14:textId="77777777" w:rsidR="007F2180" w:rsidRDefault="008D28B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F995789" w14:textId="77777777" w:rsidR="007F2180" w:rsidRDefault="008D28B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8C00D8B" w14:textId="77777777" w:rsidR="007F2180" w:rsidRDefault="00D64E4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8D28B7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C39EB" w14:textId="77777777" w:rsidR="009E7945" w:rsidRDefault="009E7945">
      <w:r>
        <w:separator/>
      </w:r>
    </w:p>
  </w:footnote>
  <w:footnote w:type="continuationSeparator" w:id="0">
    <w:p w14:paraId="24F1664B" w14:textId="77777777" w:rsidR="009E7945" w:rsidRDefault="009E79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7123D" w14:textId="77777777" w:rsidR="007F2180" w:rsidRDefault="007F2180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AyNTS0tDAzsDBU0lEKTi0uzszPAykwqQUAvDtpyiwAAAA="/>
    <w:docVar w:name="Description" w:val="Use this letter to offer your employees a Christmas discount on your products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[COMPANY] will be offering all employees a [%] discount on all merchandise purchased during the festive_x000a_season as a Christmas gift to everyone."/>
    <w:docVar w:name="Tags" w:val="Christmas, employee discount, letters and memos, human resources documents, business documents, entrepreneurship, entrepreneur, Christmas employee discount offer letter template, Christmas employee discount offer letter example"/>
  </w:docVars>
  <w:rsids>
    <w:rsidRoot w:val="007F2180"/>
    <w:rsid w:val="00067960"/>
    <w:rsid w:val="00270B4C"/>
    <w:rsid w:val="00587736"/>
    <w:rsid w:val="006A7447"/>
    <w:rsid w:val="007F2180"/>
    <w:rsid w:val="008D28B7"/>
    <w:rsid w:val="00917B34"/>
    <w:rsid w:val="009756BE"/>
    <w:rsid w:val="009E7945"/>
    <w:rsid w:val="00BB27F1"/>
    <w:rsid w:val="00D64E49"/>
    <w:rsid w:val="00E55404"/>
    <w:rsid w:val="00EF1795"/>
    <w:rsid w:val="00FE4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EBF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0679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79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7960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9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960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4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47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16</Characters>
  <Application>Microsoft Office Word</Application>
  <DocSecurity>0</DocSecurity>
  <Lines>42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9T14:31:00Z</dcterms:created>
  <dcterms:modified xsi:type="dcterms:W3CDTF">2019-10-21T19:09:00Z</dcterms:modified>
  <cp:category/>
</cp:coreProperties>
</file>